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64755E" w14:textId="77777777" w:rsidR="009A564B" w:rsidRPr="003269A6" w:rsidRDefault="009A564B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14:paraId="7B6E6437" w14:textId="39FAA3A0" w:rsidR="002D5453" w:rsidRPr="003269A6" w:rsidRDefault="00DD6DE7" w:rsidP="002D5453">
      <w:pPr>
        <w:jc w:val="center"/>
        <w:rPr>
          <w:rFonts w:ascii="Times New Roman" w:hAnsi="Times New Roman" w:cs="Times New Roman"/>
          <w:b/>
          <w:lang w:val="en-US"/>
        </w:rPr>
      </w:pPr>
      <w:r w:rsidRPr="003269A6">
        <w:rPr>
          <w:rFonts w:ascii="Times New Roman" w:hAnsi="Times New Roman" w:cs="Times New Roman"/>
          <w:b/>
          <w:lang w:val="en-US"/>
        </w:rPr>
        <w:t>Author Contribution Statement Form</w:t>
      </w:r>
    </w:p>
    <w:p w14:paraId="6A819C58" w14:textId="77777777" w:rsidR="00486EF2" w:rsidRPr="003269A6" w:rsidRDefault="00486EF2" w:rsidP="00F977C9">
      <w:pPr>
        <w:rPr>
          <w:rFonts w:ascii="Times New Roman" w:hAnsi="Times New Roman" w:cs="Times New Roman"/>
          <w:b/>
          <w:lang w:val="en-US"/>
        </w:rPr>
      </w:pPr>
    </w:p>
    <w:p w14:paraId="6A90D8AB" w14:textId="25B351E7" w:rsidR="00F977C9" w:rsidRPr="003269A6" w:rsidRDefault="0094388E" w:rsidP="00F977C9">
      <w:pPr>
        <w:rPr>
          <w:rFonts w:ascii="Times New Roman" w:hAnsi="Times New Roman" w:cs="Times New Roman"/>
          <w:lang w:val="en-US"/>
        </w:rPr>
      </w:pPr>
      <w:r w:rsidRPr="003269A6">
        <w:rPr>
          <w:rFonts w:ascii="Times New Roman" w:eastAsia="Calibri" w:hAnsi="Times New Roman" w:cs="Times New Roman"/>
          <w:b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1E57A7" wp14:editId="4418D937">
                <wp:simplePos x="0" y="0"/>
                <wp:positionH relativeFrom="margin">
                  <wp:posOffset>20955</wp:posOffset>
                </wp:positionH>
                <wp:positionV relativeFrom="paragraph">
                  <wp:posOffset>337820</wp:posOffset>
                </wp:positionV>
                <wp:extent cx="6724650" cy="571500"/>
                <wp:effectExtent l="0" t="0" r="19050" b="1905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6A633E91" w:rsidR="00006EF7" w:rsidRPr="00D43699" w:rsidRDefault="00D112E2" w:rsidP="00006EF7">
                            <w:pPr>
                              <w:rPr>
                                <w:lang w:val="en-US"/>
                              </w:rPr>
                            </w:pPr>
                            <w:r w:rsidRPr="00D43699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Title</w:t>
                            </w:r>
                            <w:r w:rsidR="00DD6DE7" w:rsidRPr="00D43699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 xml:space="preserve"> of the </w:t>
                            </w:r>
                            <w:r w:rsidR="00071C58" w:rsidRPr="00D43699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Manuscript</w:t>
                            </w:r>
                            <w:r w:rsidR="00BB1322" w:rsidRPr="00D43699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:</w:t>
                            </w:r>
                          </w:p>
                          <w:p w14:paraId="7D8CFD37" w14:textId="77777777" w:rsidR="0094388E" w:rsidRPr="003156F1" w:rsidRDefault="0094388E" w:rsidP="00006EF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6pt;width:529.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">
                <v:textbox>
                  <w:txbxContent>
                    <w:p w14:paraId="1F1E722C" w14:textId="6A633E91" w:rsidR="00006EF7" w:rsidRPr="00D43699" w:rsidRDefault="00D112E2" w:rsidP="00006EF7">
                      <w:pPr>
                        <w:rPr>
                          <w:lang w:val="en-US"/>
                        </w:rPr>
                      </w:pPr>
                      <w:r w:rsidRPr="00D43699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Title</w:t>
                      </w:r>
                      <w:r w:rsidR="00DD6DE7" w:rsidRPr="00D43699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 xml:space="preserve"> of the </w:t>
                      </w:r>
                      <w:r w:rsidR="00071C58" w:rsidRPr="00D43699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Manuscript</w:t>
                      </w:r>
                      <w:r w:rsidR="00BB1322" w:rsidRPr="00D43699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:</w:t>
                      </w:r>
                    </w:p>
                    <w:p w14:paraId="7D8CFD37" w14:textId="77777777" w:rsidR="0094388E" w:rsidRPr="003156F1" w:rsidRDefault="0094388E" w:rsidP="00006EF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FD541C" w:rsidRPr="003269A6">
        <w:rPr>
          <w:rFonts w:ascii="Times New Roman" w:hAnsi="Times New Roman" w:cs="Times New Roman"/>
          <w:b/>
          <w:lang w:val="en-US"/>
        </w:rPr>
        <w:tab/>
      </w:r>
      <w:r w:rsidR="00BB1322" w:rsidRPr="003269A6">
        <w:rPr>
          <w:rFonts w:ascii="Times New Roman" w:hAnsi="Times New Roman" w:cs="Times New Roman"/>
          <w:b/>
          <w:lang w:val="en-US"/>
        </w:rPr>
        <w:tab/>
      </w:r>
      <w:r w:rsidR="00BB1322" w:rsidRPr="003269A6">
        <w:rPr>
          <w:rFonts w:ascii="Times New Roman" w:hAnsi="Times New Roman" w:cs="Times New Roman"/>
          <w:b/>
          <w:lang w:val="en-US"/>
        </w:rPr>
        <w:tab/>
      </w:r>
      <w:r w:rsidR="00DD6DE7" w:rsidRPr="003269A6">
        <w:rPr>
          <w:rFonts w:ascii="Times New Roman" w:hAnsi="Times New Roman" w:cs="Times New Roman"/>
          <w:b/>
          <w:lang w:val="en-US"/>
        </w:rPr>
        <w:t>Date</w:t>
      </w:r>
      <w:r w:rsidR="00FD541C" w:rsidRPr="003269A6">
        <w:rPr>
          <w:rFonts w:ascii="Times New Roman" w:hAnsi="Times New Roman" w:cs="Times New Roman"/>
          <w:b/>
          <w:lang w:val="en-US"/>
        </w:rPr>
        <w:t>:</w:t>
      </w:r>
      <w:r w:rsidR="00FD541C" w:rsidRPr="003269A6">
        <w:rPr>
          <w:rFonts w:ascii="Times New Roman" w:hAnsi="Times New Roman" w:cs="Times New Roman"/>
          <w:lang w:val="en-US"/>
        </w:rPr>
        <w:t xml:space="preserve">   </w:t>
      </w:r>
    </w:p>
    <w:p w14:paraId="51D5019F" w14:textId="42850237" w:rsidR="00F977C9" w:rsidRPr="003269A6" w:rsidRDefault="00F977C9">
      <w:pPr>
        <w:rPr>
          <w:rFonts w:ascii="Times New Roman" w:hAnsi="Times New Roman" w:cs="Times New Roman"/>
          <w:lang w:val="en-US"/>
        </w:rPr>
      </w:pPr>
    </w:p>
    <w:p w14:paraId="27902A37" w14:textId="49644679" w:rsidR="004C54E8" w:rsidRPr="003269A6" w:rsidRDefault="003156F1" w:rsidP="00BA72EA">
      <w:pPr>
        <w:jc w:val="center"/>
        <w:rPr>
          <w:rFonts w:ascii="Times New Roman" w:hAnsi="Times New Roman" w:cs="Times New Roman"/>
          <w:b/>
          <w:lang w:val="en-US"/>
        </w:rPr>
      </w:pPr>
      <w:r w:rsidRPr="003269A6">
        <w:rPr>
          <w:rFonts w:ascii="Times New Roman" w:hAnsi="Times New Roman" w:cs="Times New Roman"/>
          <w:b/>
          <w:lang w:val="en-US"/>
        </w:rPr>
        <w:t>Authors’ name, surname</w:t>
      </w:r>
      <w:r w:rsidR="0018111A" w:rsidRPr="003269A6">
        <w:rPr>
          <w:rFonts w:ascii="Times New Roman" w:hAnsi="Times New Roman" w:cs="Times New Roman"/>
          <w:b/>
          <w:lang w:val="en-US"/>
        </w:rPr>
        <w:t>,</w:t>
      </w:r>
      <w:r w:rsidRPr="003269A6">
        <w:rPr>
          <w:rFonts w:ascii="Times New Roman" w:hAnsi="Times New Roman" w:cs="Times New Roman"/>
          <w:b/>
          <w:lang w:val="en-US"/>
        </w:rPr>
        <w:t xml:space="preserve"> and institution (in the same order as in the article</w:t>
      </w:r>
      <w:r w:rsidR="00006EF7" w:rsidRPr="003269A6">
        <w:rPr>
          <w:rFonts w:ascii="Times New Roman" w:hAnsi="Times New Roman" w:cs="Times New Roman"/>
          <w:b/>
          <w:lang w:val="en-US"/>
        </w:rPr>
        <w:t>):</w:t>
      </w:r>
    </w:p>
    <w:p w14:paraId="73AC0102" w14:textId="0EDEAD20" w:rsidR="00006EF7" w:rsidRPr="003269A6" w:rsidRDefault="004C54E8" w:rsidP="00006EF7">
      <w:pPr>
        <w:rPr>
          <w:rFonts w:ascii="Times New Roman" w:hAnsi="Times New Roman" w:cs="Times New Roman"/>
          <w:b/>
          <w:lang w:val="en-US"/>
        </w:rPr>
      </w:pPr>
      <w:r w:rsidRPr="003269A6">
        <w:rPr>
          <w:rFonts w:ascii="Times New Roman" w:hAnsi="Times New Roman" w:cs="Times New Roman"/>
          <w:b/>
          <w:lang w:val="en-US"/>
        </w:rPr>
        <w:t>Author(s)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641"/>
        <w:gridCol w:w="3562"/>
        <w:gridCol w:w="2075"/>
        <w:gridCol w:w="2484"/>
      </w:tblGrid>
      <w:tr w:rsidR="00E13742" w:rsidRPr="003269A6" w14:paraId="6D93C9B2" w14:textId="2E12BACA" w:rsidTr="00A22CE9">
        <w:trPr>
          <w:trHeight w:val="495"/>
        </w:trPr>
        <w:tc>
          <w:tcPr>
            <w:tcW w:w="1227" w:type="pct"/>
          </w:tcPr>
          <w:p w14:paraId="28AF982C" w14:textId="54DCFBCF" w:rsidR="00E13742" w:rsidRPr="003269A6" w:rsidRDefault="00E13742" w:rsidP="003269A6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269A6">
              <w:rPr>
                <w:rFonts w:ascii="Times New Roman" w:hAnsi="Times New Roman" w:cs="Times New Roman"/>
                <w:b/>
                <w:lang w:val="en-US"/>
              </w:rPr>
              <w:t>Name-Surname</w:t>
            </w:r>
          </w:p>
        </w:tc>
        <w:tc>
          <w:tcPr>
            <w:tcW w:w="1655" w:type="pct"/>
          </w:tcPr>
          <w:p w14:paraId="4F9D6665" w14:textId="21325555" w:rsidR="00E13742" w:rsidRPr="003269A6" w:rsidRDefault="00E13742" w:rsidP="003269A6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269A6">
              <w:rPr>
                <w:rFonts w:ascii="Times New Roman" w:hAnsi="Times New Roman" w:cs="Times New Roman"/>
                <w:b/>
                <w:lang w:val="en-US"/>
              </w:rPr>
              <w:t>Institution-Faculty-Department-Division-City-Country</w:t>
            </w:r>
          </w:p>
        </w:tc>
        <w:tc>
          <w:tcPr>
            <w:tcW w:w="964" w:type="pct"/>
          </w:tcPr>
          <w:p w14:paraId="171ADFEF" w14:textId="49212D99" w:rsidR="00E13742" w:rsidRPr="003269A6" w:rsidRDefault="00E13742" w:rsidP="00AF39C0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269A6">
              <w:rPr>
                <w:rFonts w:ascii="Times New Roman" w:hAnsi="Times New Roman" w:cs="Times New Roman"/>
                <w:b/>
                <w:lang w:val="en-US"/>
              </w:rPr>
              <w:t>E-mail</w:t>
            </w:r>
          </w:p>
        </w:tc>
        <w:tc>
          <w:tcPr>
            <w:tcW w:w="1154" w:type="pct"/>
          </w:tcPr>
          <w:p w14:paraId="646E111F" w14:textId="53012BE4" w:rsidR="00E13742" w:rsidRPr="003269A6" w:rsidRDefault="00E13742" w:rsidP="00AF39C0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269A6">
              <w:rPr>
                <w:rFonts w:ascii="Times New Roman" w:hAnsi="Times New Roman" w:cs="Times New Roman"/>
                <w:b/>
                <w:lang w:val="en-US"/>
              </w:rPr>
              <w:t>Contributed Chapter(s)</w:t>
            </w:r>
          </w:p>
        </w:tc>
      </w:tr>
      <w:tr w:rsidR="00E13742" w:rsidRPr="003269A6" w14:paraId="0E36ED54" w14:textId="23D2AE5C" w:rsidTr="00A22CE9">
        <w:trPr>
          <w:trHeight w:val="435"/>
        </w:trPr>
        <w:tc>
          <w:tcPr>
            <w:tcW w:w="1227" w:type="pct"/>
            <w:vAlign w:val="center"/>
          </w:tcPr>
          <w:p w14:paraId="59ADA008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55" w:type="pct"/>
            <w:vAlign w:val="center"/>
          </w:tcPr>
          <w:p w14:paraId="00B48813" w14:textId="44B67826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4" w:type="pct"/>
          </w:tcPr>
          <w:p w14:paraId="0C9914CD" w14:textId="77777777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54" w:type="pct"/>
            <w:vAlign w:val="center"/>
          </w:tcPr>
          <w:p w14:paraId="28D4FE92" w14:textId="7D0D91A3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13742" w:rsidRPr="003269A6" w14:paraId="052D22D1" w14:textId="25E57A64" w:rsidTr="00A22CE9">
        <w:trPr>
          <w:trHeight w:val="420"/>
        </w:trPr>
        <w:tc>
          <w:tcPr>
            <w:tcW w:w="1227" w:type="pct"/>
            <w:vAlign w:val="center"/>
          </w:tcPr>
          <w:p w14:paraId="6C3B56AA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55" w:type="pct"/>
            <w:vAlign w:val="center"/>
          </w:tcPr>
          <w:p w14:paraId="1DCDC154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4" w:type="pct"/>
          </w:tcPr>
          <w:p w14:paraId="40BF4416" w14:textId="77777777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54" w:type="pct"/>
            <w:vAlign w:val="center"/>
          </w:tcPr>
          <w:p w14:paraId="797E8123" w14:textId="67BFB63E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13742" w:rsidRPr="003269A6" w14:paraId="78BA4452" w14:textId="6D3C1190" w:rsidTr="00A22CE9">
        <w:trPr>
          <w:trHeight w:val="435"/>
        </w:trPr>
        <w:tc>
          <w:tcPr>
            <w:tcW w:w="1227" w:type="pct"/>
            <w:vAlign w:val="center"/>
          </w:tcPr>
          <w:p w14:paraId="2F9D4C39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55" w:type="pct"/>
            <w:vAlign w:val="center"/>
          </w:tcPr>
          <w:p w14:paraId="52429BBC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4" w:type="pct"/>
          </w:tcPr>
          <w:p w14:paraId="1CB4D462" w14:textId="77777777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54" w:type="pct"/>
            <w:vAlign w:val="center"/>
          </w:tcPr>
          <w:p w14:paraId="605D5CB4" w14:textId="04A3D87D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13742" w:rsidRPr="003269A6" w14:paraId="1F1438BF" w14:textId="199C19F0" w:rsidTr="00A22CE9">
        <w:trPr>
          <w:trHeight w:val="435"/>
        </w:trPr>
        <w:tc>
          <w:tcPr>
            <w:tcW w:w="1227" w:type="pct"/>
            <w:vAlign w:val="center"/>
          </w:tcPr>
          <w:p w14:paraId="1CDC0350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55" w:type="pct"/>
            <w:vAlign w:val="center"/>
          </w:tcPr>
          <w:p w14:paraId="75229D47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4" w:type="pct"/>
          </w:tcPr>
          <w:p w14:paraId="3AC0411C" w14:textId="77777777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54" w:type="pct"/>
            <w:vAlign w:val="center"/>
          </w:tcPr>
          <w:p w14:paraId="4BF8B3BD" w14:textId="60446414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13742" w:rsidRPr="003269A6" w14:paraId="45D7EDF5" w14:textId="33B396EB" w:rsidTr="00A22CE9">
        <w:trPr>
          <w:trHeight w:val="420"/>
        </w:trPr>
        <w:tc>
          <w:tcPr>
            <w:tcW w:w="1227" w:type="pct"/>
            <w:vAlign w:val="center"/>
          </w:tcPr>
          <w:p w14:paraId="65D1BE1E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55" w:type="pct"/>
            <w:vAlign w:val="center"/>
          </w:tcPr>
          <w:p w14:paraId="132C2B4C" w14:textId="77777777" w:rsidR="00E13742" w:rsidRPr="003269A6" w:rsidRDefault="00E13742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4" w:type="pct"/>
          </w:tcPr>
          <w:p w14:paraId="099A56E2" w14:textId="77777777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54" w:type="pct"/>
            <w:vAlign w:val="center"/>
          </w:tcPr>
          <w:p w14:paraId="2085BE08" w14:textId="7C8EB3F2" w:rsidR="00E13742" w:rsidRPr="003269A6" w:rsidRDefault="00E13742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07D09A90" w14:textId="77777777" w:rsidR="00006EF7" w:rsidRPr="003269A6" w:rsidRDefault="00006EF7" w:rsidP="00006EF7">
      <w:pPr>
        <w:rPr>
          <w:rFonts w:ascii="Times New Roman" w:hAnsi="Times New Roman" w:cs="Times New Roman"/>
          <w:b/>
          <w:lang w:val="en-US"/>
        </w:rPr>
      </w:pPr>
    </w:p>
    <w:p w14:paraId="68C62F85" w14:textId="2DB81BEC" w:rsidR="00F22C7F" w:rsidRPr="003269A6" w:rsidRDefault="000B68AB" w:rsidP="00F22C7F">
      <w:pPr>
        <w:rPr>
          <w:rFonts w:ascii="Times New Roman" w:hAnsi="Times New Roman" w:cs="Times New Roman"/>
          <w:lang w:val="en-US"/>
        </w:rPr>
      </w:pPr>
      <w:r w:rsidRPr="003269A6">
        <w:rPr>
          <w:rFonts w:ascii="Times New Roman" w:hAnsi="Times New Roman" w:cs="Times New Roman"/>
          <w:lang w:val="en-US"/>
        </w:rPr>
        <w:t>(On behalf of all the authors) As the corresponding author</w:t>
      </w:r>
      <w:r w:rsidR="004C54E8" w:rsidRPr="003269A6">
        <w:rPr>
          <w:rFonts w:ascii="Times New Roman" w:hAnsi="Times New Roman" w:cs="Times New Roman"/>
          <w:lang w:val="en-US"/>
        </w:rPr>
        <w:t>,</w:t>
      </w:r>
      <w:r w:rsidR="00071C58" w:rsidRPr="003269A6">
        <w:rPr>
          <w:rFonts w:ascii="Times New Roman" w:hAnsi="Times New Roman" w:cs="Times New Roman"/>
          <w:lang w:val="en-US"/>
        </w:rPr>
        <w:t xml:space="preserve"> I declare that</w:t>
      </w:r>
      <w:r w:rsidR="004C54E8" w:rsidRPr="003269A6">
        <w:rPr>
          <w:rFonts w:ascii="Times New Roman" w:hAnsi="Times New Roman" w:cs="Times New Roman"/>
          <w:lang w:val="en-US"/>
        </w:rPr>
        <w:t>:</w:t>
      </w:r>
    </w:p>
    <w:p w14:paraId="1619FDC6" w14:textId="1577D079" w:rsidR="00F22C7F" w:rsidRPr="003269A6" w:rsidRDefault="00280BBE" w:rsidP="00F22C7F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3269A6">
        <w:rPr>
          <w:rFonts w:ascii="Times New Roman" w:hAnsi="Times New Roman" w:cs="Times New Roman"/>
          <w:lang w:val="en-US"/>
        </w:rPr>
        <w:t>T</w:t>
      </w:r>
      <w:r w:rsidR="000B68AB" w:rsidRPr="003269A6">
        <w:rPr>
          <w:rFonts w:ascii="Times New Roman" w:hAnsi="Times New Roman" w:cs="Times New Roman"/>
          <w:lang w:val="en-US"/>
        </w:rPr>
        <w:t xml:space="preserve">he submitted manuscript is the </w:t>
      </w:r>
      <w:r w:rsidR="00071C58" w:rsidRPr="003269A6">
        <w:rPr>
          <w:rFonts w:ascii="Times New Roman" w:hAnsi="Times New Roman" w:cs="Times New Roman"/>
          <w:lang w:val="en-US"/>
        </w:rPr>
        <w:t>original</w:t>
      </w:r>
      <w:r w:rsidR="000B68AB" w:rsidRPr="003269A6">
        <w:rPr>
          <w:rFonts w:ascii="Times New Roman" w:hAnsi="Times New Roman" w:cs="Times New Roman"/>
          <w:lang w:val="en-US"/>
        </w:rPr>
        <w:t xml:space="preserve"> work of the author(s)</w:t>
      </w:r>
      <w:r w:rsidR="00D35636" w:rsidRPr="003269A6">
        <w:rPr>
          <w:rFonts w:ascii="Times New Roman" w:hAnsi="Times New Roman" w:cs="Times New Roman"/>
          <w:lang w:val="en-US"/>
        </w:rPr>
        <w:t>,</w:t>
      </w:r>
    </w:p>
    <w:p w14:paraId="7E296373" w14:textId="3DA2CEEA" w:rsidR="00F22C7F" w:rsidRPr="003269A6" w:rsidRDefault="00280BBE" w:rsidP="00F22C7F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3269A6">
        <w:rPr>
          <w:rFonts w:ascii="Times New Roman" w:hAnsi="Times New Roman" w:cs="Times New Roman"/>
          <w:lang w:val="en-US"/>
        </w:rPr>
        <w:t>All</w:t>
      </w:r>
      <w:r w:rsidR="00D35636" w:rsidRPr="003269A6">
        <w:rPr>
          <w:rFonts w:ascii="Times New Roman" w:hAnsi="Times New Roman" w:cs="Times New Roman"/>
          <w:lang w:val="en-US"/>
        </w:rPr>
        <w:t xml:space="preserve"> the authors</w:t>
      </w:r>
      <w:r w:rsidR="00FD53D8" w:rsidRPr="003269A6">
        <w:rPr>
          <w:rFonts w:ascii="Times New Roman" w:hAnsi="Times New Roman" w:cs="Times New Roman"/>
          <w:lang w:val="en-US"/>
        </w:rPr>
        <w:t>,</w:t>
      </w:r>
      <w:r w:rsidR="00D35636" w:rsidRPr="003269A6">
        <w:rPr>
          <w:rFonts w:ascii="Times New Roman" w:hAnsi="Times New Roman" w:cs="Times New Roman"/>
          <w:lang w:val="en-US"/>
        </w:rPr>
        <w:t xml:space="preserve"> whose names are </w:t>
      </w:r>
      <w:r w:rsidR="00FD53D8" w:rsidRPr="003269A6">
        <w:rPr>
          <w:rFonts w:ascii="Times New Roman" w:hAnsi="Times New Roman" w:cs="Times New Roman"/>
          <w:lang w:val="en-US"/>
        </w:rPr>
        <w:t>listed</w:t>
      </w:r>
      <w:r w:rsidR="00D35636" w:rsidRPr="003269A6">
        <w:rPr>
          <w:rFonts w:ascii="Times New Roman" w:hAnsi="Times New Roman" w:cs="Times New Roman"/>
          <w:lang w:val="en-US"/>
        </w:rPr>
        <w:t xml:space="preserve"> above</w:t>
      </w:r>
      <w:r w:rsidR="00FD53D8" w:rsidRPr="003269A6">
        <w:rPr>
          <w:rFonts w:ascii="Times New Roman" w:hAnsi="Times New Roman" w:cs="Times New Roman"/>
          <w:lang w:val="en-US"/>
        </w:rPr>
        <w:t>,</w:t>
      </w:r>
      <w:r w:rsidR="00D35636" w:rsidRPr="003269A6">
        <w:rPr>
          <w:rFonts w:ascii="Times New Roman" w:hAnsi="Times New Roman" w:cs="Times New Roman"/>
          <w:lang w:val="en-US"/>
        </w:rPr>
        <w:t xml:space="preserve"> contributed individually</w:t>
      </w:r>
      <w:r w:rsidR="00FD53D8" w:rsidRPr="003269A6">
        <w:rPr>
          <w:rFonts w:ascii="Times New Roman" w:hAnsi="Times New Roman" w:cs="Times New Roman"/>
          <w:lang w:val="en-US"/>
        </w:rPr>
        <w:t xml:space="preserve"> to the manuscript</w:t>
      </w:r>
      <w:r w:rsidR="00D35636" w:rsidRPr="003269A6">
        <w:rPr>
          <w:rFonts w:ascii="Times New Roman" w:hAnsi="Times New Roman" w:cs="Times New Roman"/>
          <w:lang w:val="en-US"/>
        </w:rPr>
        <w:t xml:space="preserve"> </w:t>
      </w:r>
      <w:r w:rsidR="00E40547" w:rsidRPr="003269A6">
        <w:rPr>
          <w:rFonts w:ascii="Times New Roman" w:hAnsi="Times New Roman" w:cs="Times New Roman"/>
          <w:lang w:val="en-US"/>
        </w:rPr>
        <w:t xml:space="preserve">as </w:t>
      </w:r>
      <w:r w:rsidR="00D35636" w:rsidRPr="003269A6">
        <w:rPr>
          <w:rFonts w:ascii="Times New Roman" w:hAnsi="Times New Roman" w:cs="Times New Roman"/>
          <w:lang w:val="en-US"/>
        </w:rPr>
        <w:t xml:space="preserve">explained </w:t>
      </w:r>
      <w:r w:rsidRPr="003269A6">
        <w:rPr>
          <w:rFonts w:ascii="Times New Roman" w:hAnsi="Times New Roman" w:cs="Times New Roman"/>
          <w:lang w:val="en-US"/>
        </w:rPr>
        <w:t>above and</w:t>
      </w:r>
      <w:r w:rsidR="00D35636" w:rsidRPr="003269A6">
        <w:rPr>
          <w:rFonts w:ascii="Times New Roman" w:hAnsi="Times New Roman" w:cs="Times New Roman"/>
          <w:lang w:val="en-US"/>
        </w:rPr>
        <w:t xml:space="preserve"> </w:t>
      </w:r>
      <w:r w:rsidR="00E40547" w:rsidRPr="003269A6">
        <w:rPr>
          <w:rFonts w:ascii="Times New Roman" w:hAnsi="Times New Roman" w:cs="Times New Roman"/>
          <w:lang w:val="en-US"/>
        </w:rPr>
        <w:t>as</w:t>
      </w:r>
      <w:r w:rsidR="00595932" w:rsidRPr="003269A6">
        <w:rPr>
          <w:rFonts w:ascii="Times New Roman" w:hAnsi="Times New Roman" w:cs="Times New Roman"/>
          <w:lang w:val="en-US"/>
        </w:rPr>
        <w:t xml:space="preserve">sume </w:t>
      </w:r>
      <w:r w:rsidR="00071C58" w:rsidRPr="003269A6">
        <w:rPr>
          <w:rFonts w:ascii="Times New Roman" w:hAnsi="Times New Roman" w:cs="Times New Roman"/>
          <w:lang w:val="en-US"/>
        </w:rPr>
        <w:t>any responsibility that may arise related to the manuscript.</w:t>
      </w:r>
    </w:p>
    <w:p w14:paraId="14D940C5" w14:textId="18176E5F" w:rsidR="00F22C7F" w:rsidRPr="003269A6" w:rsidRDefault="00F22C7F" w:rsidP="00F22C7F">
      <w:pPr>
        <w:rPr>
          <w:rFonts w:ascii="Times New Roman" w:hAnsi="Times New Roman" w:cs="Times New Roman"/>
          <w:lang w:val="en-US"/>
        </w:rPr>
      </w:pPr>
    </w:p>
    <w:p w14:paraId="55F1E756" w14:textId="1D2DE12D" w:rsidR="003D54B3" w:rsidRPr="003269A6" w:rsidRDefault="00803C8B" w:rsidP="00F22C7F">
      <w:pPr>
        <w:rPr>
          <w:rFonts w:ascii="Times New Roman" w:hAnsi="Times New Roman" w:cs="Times New Roman"/>
          <w:b/>
          <w:lang w:val="en-US"/>
        </w:rPr>
      </w:pPr>
      <w:r w:rsidRPr="003269A6">
        <w:rPr>
          <w:rFonts w:ascii="Times New Roman" w:hAnsi="Times New Roman" w:cs="Times New Roman"/>
          <w:b/>
          <w:lang w:val="en-US"/>
        </w:rPr>
        <w:t xml:space="preserve">Corresponding </w:t>
      </w:r>
      <w:r w:rsidR="00160325">
        <w:rPr>
          <w:rFonts w:ascii="Times New Roman" w:hAnsi="Times New Roman" w:cs="Times New Roman"/>
          <w:b/>
          <w:lang w:val="en-US"/>
        </w:rPr>
        <w:t>A</w:t>
      </w:r>
      <w:r w:rsidRPr="003269A6">
        <w:rPr>
          <w:rFonts w:ascii="Times New Roman" w:hAnsi="Times New Roman" w:cs="Times New Roman"/>
          <w:b/>
          <w:lang w:val="en-US"/>
        </w:rPr>
        <w:t xml:space="preserve">uthor </w:t>
      </w:r>
      <w:r w:rsidR="00160325">
        <w:rPr>
          <w:rFonts w:ascii="Times New Roman" w:hAnsi="Times New Roman" w:cs="Times New Roman"/>
          <w:b/>
          <w:lang w:val="en-US"/>
        </w:rPr>
        <w:t>I</w:t>
      </w:r>
      <w:r w:rsidRPr="003269A6">
        <w:rPr>
          <w:rFonts w:ascii="Times New Roman" w:hAnsi="Times New Roman" w:cs="Times New Roman"/>
          <w:b/>
          <w:lang w:val="en-US"/>
        </w:rPr>
        <w:t>nformation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5396"/>
        <w:gridCol w:w="5366"/>
      </w:tblGrid>
      <w:tr w:rsidR="00FC5AF3" w:rsidRPr="003269A6" w14:paraId="634D80A5" w14:textId="77777777" w:rsidTr="00FC5AF3">
        <w:trPr>
          <w:trHeight w:val="495"/>
        </w:trPr>
        <w:tc>
          <w:tcPr>
            <w:tcW w:w="2507" w:type="pct"/>
          </w:tcPr>
          <w:p w14:paraId="33E5F921" w14:textId="7B4790F0" w:rsidR="00FC5AF3" w:rsidRPr="003269A6" w:rsidRDefault="00FC5AF3" w:rsidP="00E07BB5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269A6">
              <w:rPr>
                <w:rFonts w:ascii="Times New Roman" w:hAnsi="Times New Roman" w:cs="Times New Roman"/>
                <w:b/>
                <w:lang w:val="en-US"/>
              </w:rPr>
              <w:t>Name and Surname</w:t>
            </w:r>
          </w:p>
        </w:tc>
        <w:tc>
          <w:tcPr>
            <w:tcW w:w="2493" w:type="pct"/>
          </w:tcPr>
          <w:p w14:paraId="18933B10" w14:textId="4DA01919" w:rsidR="00FC5AF3" w:rsidRPr="003269A6" w:rsidRDefault="00FC5AF3" w:rsidP="00E07BB5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269A6">
              <w:rPr>
                <w:rFonts w:ascii="Times New Roman" w:hAnsi="Times New Roman" w:cs="Times New Roman"/>
                <w:b/>
                <w:lang w:val="en-US"/>
              </w:rPr>
              <w:t>Signature</w:t>
            </w:r>
          </w:p>
        </w:tc>
      </w:tr>
      <w:tr w:rsidR="00FC5AF3" w:rsidRPr="003269A6" w14:paraId="4FC6D10E" w14:textId="77777777" w:rsidTr="00FC5AF3">
        <w:trPr>
          <w:trHeight w:val="907"/>
        </w:trPr>
        <w:tc>
          <w:tcPr>
            <w:tcW w:w="2507" w:type="pct"/>
          </w:tcPr>
          <w:p w14:paraId="55C0C05D" w14:textId="77777777" w:rsidR="00FC5AF3" w:rsidRPr="003269A6" w:rsidRDefault="00FC5AF3" w:rsidP="00E07BB5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493" w:type="pct"/>
          </w:tcPr>
          <w:p w14:paraId="5EA08979" w14:textId="2695DB06" w:rsidR="00FC5AF3" w:rsidRPr="003269A6" w:rsidRDefault="00FC5AF3" w:rsidP="00E07B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B926345" w14:textId="77777777" w:rsidR="006F32AF" w:rsidRPr="003269A6" w:rsidRDefault="006F32AF" w:rsidP="00F22C7F">
      <w:pPr>
        <w:rPr>
          <w:rFonts w:ascii="Times New Roman" w:hAnsi="Times New Roman" w:cs="Times New Roman"/>
          <w:lang w:val="en-US"/>
        </w:rPr>
      </w:pPr>
    </w:p>
    <w:sectPr w:rsidR="006F32AF" w:rsidRPr="003269A6" w:rsidSect="00D13557">
      <w:headerReference w:type="default" r:id="rId7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EAD0C1" w14:textId="77777777" w:rsidR="00B12BA5" w:rsidRDefault="00B12BA5" w:rsidP="00F977C9">
      <w:pPr>
        <w:spacing w:after="0" w:line="240" w:lineRule="auto"/>
      </w:pPr>
      <w:r>
        <w:separator/>
      </w:r>
    </w:p>
  </w:endnote>
  <w:endnote w:type="continuationSeparator" w:id="0">
    <w:p w14:paraId="66B63C42" w14:textId="77777777" w:rsidR="00B12BA5" w:rsidRDefault="00B12BA5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395BC" w14:textId="77777777" w:rsidR="00B12BA5" w:rsidRDefault="00B12BA5" w:rsidP="00F977C9">
      <w:pPr>
        <w:spacing w:after="0" w:line="240" w:lineRule="auto"/>
      </w:pPr>
      <w:r>
        <w:separator/>
      </w:r>
    </w:p>
  </w:footnote>
  <w:footnote w:type="continuationSeparator" w:id="0">
    <w:p w14:paraId="4A1C13F5" w14:textId="77777777" w:rsidR="00B12BA5" w:rsidRDefault="00B12BA5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76551" w14:textId="0B769B76" w:rsidR="00F977C9" w:rsidRDefault="00F977C9">
    <w:pPr>
      <w:pStyle w:val="stBilgi"/>
    </w:pPr>
  </w:p>
  <w:p w14:paraId="59F693AA" w14:textId="2CC2B434" w:rsidR="00F977C9" w:rsidRPr="00F977C9" w:rsidRDefault="00502BBB" w:rsidP="00502BBB">
    <w:pPr>
      <w:pStyle w:val="stBilgi"/>
      <w:jc w:val="center"/>
      <w:rPr>
        <w:rFonts w:ascii="Times New Roman" w:hAnsi="Times New Roman" w:cs="Times New Roman"/>
      </w:rPr>
    </w:pPr>
    <w:r>
      <w:rPr>
        <w:noProof/>
        <w:lang w:eastAsia="tr-TR"/>
      </w:rPr>
      <w:drawing>
        <wp:inline distT="0" distB="0" distL="0" distR="0" wp14:anchorId="4487F9AB" wp14:editId="2F81F99A">
          <wp:extent cx="5759450" cy="1549400"/>
          <wp:effectExtent l="0" t="0" r="0" b="0"/>
          <wp:docPr id="781018827" name="Picture 1" descr="A group of blue and white logo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018827" name="Picture 1" descr="A group of blue and white logos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224" b="23951"/>
                  <a:stretch/>
                </pic:blipFill>
                <pic:spPr bwMode="auto">
                  <a:xfrm>
                    <a:off x="0" y="0"/>
                    <a:ext cx="5759450" cy="1549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ezMDExMrU0NDRV0lEKTi0uzszPAykwqQUABoBgACwAAAA="/>
  </w:docVars>
  <w:rsids>
    <w:rsidRoot w:val="00F977C9"/>
    <w:rsid w:val="00006EF7"/>
    <w:rsid w:val="00071C58"/>
    <w:rsid w:val="000B68AB"/>
    <w:rsid w:val="00160325"/>
    <w:rsid w:val="00167F82"/>
    <w:rsid w:val="0018111A"/>
    <w:rsid w:val="001B1CC7"/>
    <w:rsid w:val="001F66F8"/>
    <w:rsid w:val="002166E1"/>
    <w:rsid w:val="00242274"/>
    <w:rsid w:val="00280BBE"/>
    <w:rsid w:val="00297479"/>
    <w:rsid w:val="002D5453"/>
    <w:rsid w:val="002F5346"/>
    <w:rsid w:val="003156F1"/>
    <w:rsid w:val="003269A6"/>
    <w:rsid w:val="00385E5A"/>
    <w:rsid w:val="003D54B3"/>
    <w:rsid w:val="00452305"/>
    <w:rsid w:val="00467212"/>
    <w:rsid w:val="00486EF2"/>
    <w:rsid w:val="004C4216"/>
    <w:rsid w:val="004C54E8"/>
    <w:rsid w:val="004E341D"/>
    <w:rsid w:val="00502BBB"/>
    <w:rsid w:val="00595932"/>
    <w:rsid w:val="006F32AF"/>
    <w:rsid w:val="00702497"/>
    <w:rsid w:val="007C748B"/>
    <w:rsid w:val="00803C8B"/>
    <w:rsid w:val="00864CE4"/>
    <w:rsid w:val="008C193E"/>
    <w:rsid w:val="0094388E"/>
    <w:rsid w:val="009A564B"/>
    <w:rsid w:val="00A22CE9"/>
    <w:rsid w:val="00AF39C0"/>
    <w:rsid w:val="00B04DE0"/>
    <w:rsid w:val="00B12BA5"/>
    <w:rsid w:val="00BA72EA"/>
    <w:rsid w:val="00BB1322"/>
    <w:rsid w:val="00C1646D"/>
    <w:rsid w:val="00C2005D"/>
    <w:rsid w:val="00C6580A"/>
    <w:rsid w:val="00D112E2"/>
    <w:rsid w:val="00D13557"/>
    <w:rsid w:val="00D35636"/>
    <w:rsid w:val="00D43699"/>
    <w:rsid w:val="00DD6DE7"/>
    <w:rsid w:val="00E13742"/>
    <w:rsid w:val="00E40547"/>
    <w:rsid w:val="00F023EF"/>
    <w:rsid w:val="00F22C7F"/>
    <w:rsid w:val="00F977C9"/>
    <w:rsid w:val="00FC5AF3"/>
    <w:rsid w:val="00FD53D8"/>
    <w:rsid w:val="00F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AFC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6T22:50:00Z</dcterms:created>
  <dcterms:modified xsi:type="dcterms:W3CDTF">2024-02-19T10:48:00Z</dcterms:modified>
</cp:coreProperties>
</file>